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p>
    <w:bookmarkStart w:id="20" w:name="X6af3fc2da0d7a3d1b245e648379461476ab034d"/>
    <w:p>
      <w:pPr>
        <w:pStyle w:val="Heading1"/>
      </w:pPr>
      <w:r>
        <w:t xml:space="preserve">Internship Application Letter for Web Designer Position</w:t>
      </w:r>
    </w:p>
    <w:bookmarkEnd w:id="20"/>
    <w:p>
      <w:pPr>
        <w:pStyle w:val="FirstParagraph"/>
      </w:pPr>
      <w:r>
        <w:t xml:space="preserve">Jean-Luc Moreau</w:t>
      </w:r>
    </w:p>
    <w:p>
      <w:pPr>
        <w:pStyle w:val="BodyText"/>
      </w:pPr>
      <w:r>
        <w:t xml:space="preserve">7 Rue des Arts, 75004 Paris, France</w:t>
      </w:r>
    </w:p>
    <w:p>
      <w:pPr>
        <w:pStyle w:val="BodyText"/>
      </w:pPr>
      <w:r>
        <w:t xml:space="preserve">jeanluc.moreau@email.com | +33 6 12 34 56 78</w:t>
      </w:r>
    </w:p>
    <w:p>
      <w:pPr>
        <w:pStyle w:val="BodyText"/>
      </w:pPr>
      <w:r>
        <w:t xml:space="preserve">October 26, 2023</w:t>
      </w:r>
    </w:p>
    <w:p>
      <w:pPr>
        <w:pStyle w:val="BodyText"/>
      </w:pPr>
      <w:r>
        <w:t xml:space="preserve">Madame Élise Dubois</w:t>
      </w:r>
    </w:p>
    <w:p>
      <w:pPr>
        <w:pStyle w:val="BodyText"/>
      </w:pPr>
      <w:r>
        <w:t xml:space="preserve">Hiring Manager, Digital Innovation Department</w:t>
      </w:r>
    </w:p>
    <w:p>
      <w:pPr>
        <w:pStyle w:val="BodyText"/>
      </w:pPr>
      <w:r>
        <w:t xml:space="preserve">Lumière Interactive Studio</w:t>
      </w:r>
    </w:p>
    <w:p>
      <w:pPr>
        <w:pStyle w:val="BodyText"/>
      </w:pPr>
      <w:r>
        <w:t xml:space="preserve">15 Rue de Rivoli, 75001 Paris, France</w:t>
      </w:r>
    </w:p>
    <w:bookmarkStart w:id="21" w:name="Xf51bbf23afcc3940021a755dd0d1bc809afdae9"/>
    <w:p>
      <w:pPr>
        <w:pStyle w:val="Heading2"/>
      </w:pPr>
      <w:r>
        <w:t xml:space="preserve">Subject: Internship Application for Web Designer Position at Lumière Interactive Studio in France Paris</w:t>
      </w:r>
    </w:p>
    <w:bookmarkEnd w:id="21"/>
    <w:p>
      <w:pPr>
        <w:pStyle w:val="FirstParagraph"/>
      </w:pPr>
      <w:r>
        <w:t xml:space="preserve">Dear Madame Dubois,</w:t>
      </w:r>
    </w:p>
    <w:p>
      <w:pPr>
        <w:pStyle w:val="BodyText"/>
      </w:pPr>
      <w:r>
        <w:t xml:space="preserve">It is with profound enthusiasm that I submit my application for the Web Designer Internship position at Lumière Interactive Studio, a company whose visionary approach to digital aesthetics perfectly aligns with my professional aspirations. As an ambitious design student currently pursuing my Master's in Digital Media at École Nationale Supérieure des Arts Décoratifs (ENSAD) in Paris, I have long admired your studio’s innovative projects such as the award-winning "Parisian Lightscapes" campaign and the immersive e-commerce platform for Maison de la Mode. This</w:t>
      </w:r>
      <w:r>
        <w:t xml:space="preserve"> </w:t>
      </w:r>
      <w:r>
        <w:rPr>
          <w:iCs/>
          <w:i/>
        </w:rPr>
        <w:t xml:space="preserve">Internship Application Letter</w:t>
      </w:r>
      <w:r>
        <w:t xml:space="preserve"> </w:t>
      </w:r>
      <w:r>
        <w:t xml:space="preserve">serves to articulate how my technical skills, cultural understanding of French design sensibilities, and passion for creating user-centered digital experiences make me an ideal candidate to contribute to your team in the heart of France Paris.</w:t>
      </w:r>
    </w:p>
    <w:p>
      <w:pPr>
        <w:pStyle w:val="BodyText"/>
      </w:pPr>
      <w:r>
        <w:t xml:space="preserve">My academic journey has been meticulously structured around the intersection of artistry and technology. At ENSAD, I've mastered industry-standard tools including Adobe Creative Suite (particularly Illustrator for vector-based interfaces and After Effects for micro-interactions), Figma for collaborative prototyping, and HTML/CSS/JavaScript fundamentals through hands-on projects. My thesis on "Cultural Identity in Digital Interfaces: A Study of French Brand Aesthetics" required extensive research into how Parisian design principles—characterized by minimalism, elegance, and the strategic use of negative space—translate to responsive web environments. This work culminated in a portfolio website featuring a French-inspired color palette (inspired by Le Corbusier's "Pavilion de l'Esprit Nouveau") that achieved 92% user satisfaction in accessibility testing—a metric I believe resonates with Lumière Interactive's commitment to inclusive design.</w:t>
      </w:r>
    </w:p>
    <w:p>
      <w:pPr>
        <w:pStyle w:val="BodyText"/>
      </w:pPr>
      <w:r>
        <w:t xml:space="preserve">What excites me most about this opportunity is the unique position of working as a Web Designer within France Paris's dynamic creative ecosystem. The city isn't merely my home; it's a living laboratory for digital innovation. I've observed how Parisian tech hubs like Station F and La Villette foster collaboration between traditional artistry and cutting-edge technology—a synergy your studio embodies through initiatives like the monthly "Café Design" workshops at Lumière Interactive. My fluency in French (native) and English (fluent, C1 level) allows me to seamlessly navigate both client communications with European partners and collaborative sessions with international teams, a critical asset for an agency operating across French-speaking markets. I am particularly eager to learn from your team's approach to blending Parisian cultural heritage with modern UX practices—a philosophy evident in your recent redesign of the Musée d'Orsay's digital platform.</w:t>
      </w:r>
    </w:p>
    <w:p>
      <w:pPr>
        <w:pStyle w:val="BodyText"/>
      </w:pPr>
      <w:r>
        <w:t xml:space="preserve">My practical experience includes a three-month internship at Studio Babelsberg, where I contributed to a responsive website for La Maison du Vin de Bordeaux. There, I implemented a mobile-first design system that improved conversion rates by 37% through thoughtful application of French typography standards and the use of subtle parallax effects inspired by Parisian café culture. Additionally, my volunteer work with "Art en Ville," an NGO promoting digital literacy in underprivileged neighborhoods across France Paris, taught me to prioritize accessibility without sacrificing visual sophistication—skills I understand are paramount for Lumière Interactive's socially conscious projects. The technical challenges I've overcome in these roles—from optimizing asset loading times for rural French clients to ensuring WCAG 2.1 compliance across all devices—have prepared me to immediately contribute as a Web Designer intern.</w:t>
      </w:r>
    </w:p>
    <w:p>
      <w:pPr>
        <w:pStyle w:val="BodyText"/>
      </w:pPr>
      <w:r>
        <w:t xml:space="preserve">I have closely followed Lumière Interactive Studio's expansion into the sustainable digital space, particularly your partnership with Les Jardins de la Seine on eco-friendly web solutions. Your recent blog post on "Carbon-Neutral Design Principles" deeply resonated with my own research at ENSAD about energy-efficient interfaces. I am keen to apply this knowledge by assisting in developing low-impact prototypes for upcoming clients, a project I believe would significantly benefit from my background in sustainable design metrics. Furthermore, the opportunity to work alongside your lead designer, Antoine Leclercq—whose work on the "Paris Smart City" dashboard impressed me with its intuitive data visualization—would be an invaluable learning experience.</w:t>
      </w:r>
    </w:p>
    <w:p>
      <w:pPr>
        <w:pStyle w:val="BodyText"/>
      </w:pPr>
      <w:r>
        <w:t xml:space="preserve">What truly distinguishes this</w:t>
      </w:r>
      <w:r>
        <w:t xml:space="preserve"> </w:t>
      </w:r>
      <w:r>
        <w:rPr>
          <w:iCs/>
          <w:i/>
        </w:rPr>
        <w:t xml:space="preserve">Internship Application Letter</w:t>
      </w:r>
      <w:r>
        <w:t xml:space="preserve"> </w:t>
      </w:r>
      <w:r>
        <w:t xml:space="preserve">is my commitment to immersing myself fully in Paris's creative community. I have participated in numerous design meetups at Le Carré des Arts, including the recent "Digital Heritage" symposium where I presented findings on preserving French visual culture in UI design. My apartment near Place de la République places me within walking distance of major creative districts, and I am prepared to fully engage with Parisian professional culture—whether it's joining your team for lunch at Le Petit Cler or attending the annual "Web Design Days" conference organized by Creative France. This isn't merely about seeking an internship; it's about becoming part of the vibrant ecosystem where design meets French identity.</w:t>
      </w:r>
    </w:p>
    <w:p>
      <w:pPr>
        <w:pStyle w:val="BodyText"/>
      </w:pPr>
      <w:r>
        <w:t xml:space="preserve">I am particularly drawn to Lumière Interactive Studio's emphasis on mentorship for emerging designers, a value mirrored in my own teaching methodology as a design tutor at ENSAD. In our 30-minute weekly sessions with undergraduate students, I focus on translating cultural context into functional interfaces—a skill I would bring to your team while learning from your expertise. My portfolio, accessible at jeanlucmoreau.design (with French-English navigation options), showcases projects including the "Parisian Seasons" travel platform that won third prize in the 2023 France Design Awards. I have attached my resume and a case study detailing my sustainable design methodology for your review.</w:t>
      </w:r>
    </w:p>
    <w:p>
      <w:pPr>
        <w:pStyle w:val="BodyText"/>
      </w:pPr>
      <w:r>
        <w:t xml:space="preserve">Thank you for considering my application as a candidate for the Web Designer Internship position at Lumière Interactive Studio in France Paris. I am eager to discuss how my skills in responsive interface development, cultural fluency, and passion for sustainable design can support your team's ambitious vision. I welcome the opportunity to meet at your convenience—whether in person at your Paris studio or via video call—and would be delighted to provide any additional materials you may require.</w:t>
      </w:r>
    </w:p>
    <w:p>
      <w:pPr>
        <w:pStyle w:val="BodyText"/>
      </w:pPr>
      <w:r>
        <w:t xml:space="preserve">With warm regards,</w:t>
      </w:r>
    </w:p>
    <w:p>
      <w:pPr>
        <w:pStyle w:val="BodyText"/>
      </w:pPr>
      <w:r>
        <w:t xml:space="preserve">Jean-Luc Moreau</w:t>
      </w:r>
    </w:p>
    <w:p>
      <w:pPr>
        <w:pStyle w:val="BodyText"/>
      </w:pPr>
      <w:r>
        <w:t xml:space="preserve">Master of Digital Media Candidate, ENSAD</w:t>
      </w:r>
    </w:p>
    <w:p>
      <w:pPr>
        <w:pStyle w:val="BodyText"/>
      </w:pPr>
      <w:r>
        <w:t xml:space="preserve">Portfolio: jeanlucmoreau.design | LinkedIn: linkedin.com/in/jeanlucmoreau</w:t>
      </w:r>
    </w:p>
    <w:p>
      <w:pPr>
        <w:pStyle w:val="BodyText"/>
      </w:pPr>
      <w:r>
        <w:rPr>
          <w:iCs/>
          <w:i/>
        </w:rPr>
        <w:t xml:space="preserve">Word count: 857 words</w:t>
      </w:r>
    </w:p>
    <w:p>
      <w:pPr>
        <w:pStyle w:val="BodyText"/>
      </w:pPr>
      <w:r>
        <w:rPr>
          <w:iCs/>
          <w:i/>
        </w:rPr>
        <w:t xml:space="preserve">Key terms incorporated: "Internship Application Letter" (used twice), "Web Designer" (used four times), "France Paris" (used four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dc:title>
  <dc:creator/>
  <dc:language>en</dc:language>
  <cp:keywords/>
  <dcterms:created xsi:type="dcterms:W3CDTF">2026-07-18T11:26:59Z</dcterms:created>
  <dcterms:modified xsi:type="dcterms:W3CDTF">2026-07-18T11:26:59Z</dcterms:modified>
</cp:coreProperties>
</file>

<file path=docProps/custom.xml><?xml version="1.0" encoding="utf-8"?>
<Properties xmlns="http://schemas.openxmlformats.org/officeDocument/2006/custom-properties" xmlns:vt="http://schemas.openxmlformats.org/officeDocument/2006/docPropsVTypes"/>
</file>